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CB4EB7" w14:textId="6A45B071" w:rsidR="00F50F4C" w:rsidRDefault="006A6B23" w:rsidP="006A6B23">
      <w:pPr>
        <w:pStyle w:val="Title"/>
        <w:jc w:val="center"/>
      </w:pPr>
      <w:r>
        <w:t>Some extra documents in JAVA</w:t>
      </w:r>
    </w:p>
    <w:p w14:paraId="0E8EC1BC" w14:textId="15AB053E" w:rsidR="006A6B23" w:rsidRDefault="006A6B23" w:rsidP="006A6B23"/>
    <w:p w14:paraId="5CF4DAFC" w14:textId="5F1BF28D" w:rsidR="006A6B23" w:rsidRDefault="006A6B23" w:rsidP="006A6B23">
      <w:pPr>
        <w:rPr>
          <w:sz w:val="32"/>
          <w:szCs w:val="32"/>
        </w:rPr>
      </w:pPr>
      <w:r>
        <w:rPr>
          <w:b/>
          <w:bCs/>
          <w:sz w:val="32"/>
          <w:szCs w:val="32"/>
        </w:rPr>
        <w:t xml:space="preserve">ENUM- </w:t>
      </w:r>
      <w:r w:rsidRPr="006A6B23">
        <w:rPr>
          <w:sz w:val="32"/>
          <w:szCs w:val="32"/>
        </w:rPr>
        <w:t xml:space="preserve">An </w:t>
      </w:r>
      <w:proofErr w:type="spellStart"/>
      <w:r w:rsidRPr="006A6B23">
        <w:rPr>
          <w:sz w:val="32"/>
          <w:szCs w:val="32"/>
        </w:rPr>
        <w:t>enum</w:t>
      </w:r>
      <w:proofErr w:type="spellEnd"/>
      <w:r w:rsidRPr="006A6B23">
        <w:rPr>
          <w:sz w:val="32"/>
          <w:szCs w:val="32"/>
        </w:rPr>
        <w:t xml:space="preserve"> type is a special data type that enables for a variable to be a set of predefined constants. The variable must be equal to one of the values that have been predefined for it. Common examples include compass directions (values of NORTH, SOUTH, EAST, and WEST) and the days of the week.</w:t>
      </w:r>
    </w:p>
    <w:p w14:paraId="4E34E7C2" w14:textId="5EABE3D4" w:rsidR="006A6B23" w:rsidRDefault="006A6B23" w:rsidP="006A6B23">
      <w:pPr>
        <w:rPr>
          <w:sz w:val="32"/>
          <w:szCs w:val="32"/>
        </w:rPr>
      </w:pPr>
    </w:p>
    <w:p w14:paraId="03501A81" w14:textId="7248661A" w:rsidR="006A6B23" w:rsidRDefault="006A6B23" w:rsidP="006A6B23">
      <w:pPr>
        <w:rPr>
          <w:sz w:val="32"/>
          <w:szCs w:val="32"/>
        </w:rPr>
      </w:pPr>
      <w:r>
        <w:rPr>
          <w:b/>
          <w:bCs/>
          <w:sz w:val="32"/>
          <w:szCs w:val="32"/>
        </w:rPr>
        <w:t>A</w:t>
      </w:r>
      <w:r w:rsidRPr="006A6B23">
        <w:rPr>
          <w:b/>
          <w:bCs/>
          <w:sz w:val="32"/>
          <w:szCs w:val="32"/>
        </w:rPr>
        <w:t>nnotations</w:t>
      </w:r>
      <w:r>
        <w:rPr>
          <w:b/>
          <w:bCs/>
          <w:sz w:val="32"/>
          <w:szCs w:val="32"/>
        </w:rPr>
        <w:t xml:space="preserve"> (words start with @, for ex-@Controller) - </w:t>
      </w:r>
      <w:r w:rsidRPr="006A6B23">
        <w:rPr>
          <w:sz w:val="32"/>
          <w:szCs w:val="32"/>
        </w:rPr>
        <w:t>Spring Annotations are a form of metadata that provides data about a program. Annotations are used to provide supplemental information about a program. It does not have a direct effect on the operation of the code they annotate. It does not change the action of the compiled program.</w:t>
      </w:r>
    </w:p>
    <w:p w14:paraId="3598954B" w14:textId="39A436E3" w:rsidR="006A6B23" w:rsidRDefault="006A6B23" w:rsidP="006A6B23">
      <w:pPr>
        <w:rPr>
          <w:sz w:val="32"/>
          <w:szCs w:val="32"/>
        </w:rPr>
      </w:pPr>
    </w:p>
    <w:p w14:paraId="6BDA77BB" w14:textId="6EDD2DCB" w:rsidR="006A6B23" w:rsidRDefault="006A6B23" w:rsidP="006A6B23">
      <w:pPr>
        <w:rPr>
          <w:sz w:val="32"/>
          <w:szCs w:val="32"/>
        </w:rPr>
      </w:pPr>
      <w:r w:rsidRPr="006A6B23">
        <w:rPr>
          <w:b/>
          <w:bCs/>
          <w:sz w:val="32"/>
          <w:szCs w:val="32"/>
        </w:rPr>
        <w:t>JavaScript Object Notation (JSON)</w:t>
      </w:r>
      <w:r>
        <w:rPr>
          <w:b/>
          <w:bCs/>
          <w:sz w:val="32"/>
          <w:szCs w:val="32"/>
        </w:rPr>
        <w:t xml:space="preserve"> - </w:t>
      </w:r>
      <w:r w:rsidRPr="006A6B23">
        <w:rPr>
          <w:sz w:val="32"/>
          <w:szCs w:val="32"/>
        </w:rPr>
        <w:t>It is a text-based way of representing JavaScript object literals, arrays, and scalar data.</w:t>
      </w:r>
    </w:p>
    <w:p w14:paraId="2204CCB1" w14:textId="77777777" w:rsidR="005742AB" w:rsidRDefault="005742AB" w:rsidP="006A6B23">
      <w:pPr>
        <w:rPr>
          <w:sz w:val="32"/>
          <w:szCs w:val="32"/>
        </w:rPr>
      </w:pPr>
      <w:r w:rsidRPr="005742AB">
        <w:rPr>
          <w:sz w:val="32"/>
          <w:szCs w:val="32"/>
        </w:rPr>
        <w:t xml:space="preserve">JSON is the replacement of the XML data exchange format in JSON. It is easy to struct the data compare to XML. </w:t>
      </w:r>
    </w:p>
    <w:p w14:paraId="0C626AFD" w14:textId="77777777" w:rsidR="00060FB5" w:rsidRDefault="005742AB" w:rsidP="006A6B23">
      <w:pPr>
        <w:rPr>
          <w:sz w:val="32"/>
          <w:szCs w:val="32"/>
        </w:rPr>
      </w:pPr>
      <w:r w:rsidRPr="005742AB">
        <w:rPr>
          <w:sz w:val="32"/>
          <w:szCs w:val="32"/>
        </w:rPr>
        <w:t xml:space="preserve">It supports data structures like array and objects and the JSON documents that are rapidly executed on the server. </w:t>
      </w:r>
    </w:p>
    <w:p w14:paraId="3632B451" w14:textId="4F33AC36" w:rsidR="005742AB" w:rsidRPr="006A6B23" w:rsidRDefault="005742AB" w:rsidP="006A6B23">
      <w:pPr>
        <w:rPr>
          <w:sz w:val="32"/>
          <w:szCs w:val="32"/>
        </w:rPr>
      </w:pPr>
      <w:r w:rsidRPr="005742AB">
        <w:rPr>
          <w:sz w:val="32"/>
          <w:szCs w:val="32"/>
        </w:rPr>
        <w:t>It is also a Language-Independent format which is derived from the JavaScript. The official media type for the JSON is application/</w:t>
      </w:r>
      <w:proofErr w:type="spellStart"/>
      <w:r w:rsidRPr="005742AB">
        <w:rPr>
          <w:sz w:val="32"/>
          <w:szCs w:val="32"/>
        </w:rPr>
        <w:t>json</w:t>
      </w:r>
      <w:proofErr w:type="spellEnd"/>
      <w:r w:rsidRPr="005742AB">
        <w:rPr>
          <w:sz w:val="32"/>
          <w:szCs w:val="32"/>
        </w:rPr>
        <w:t xml:space="preserve"> and to save </w:t>
      </w:r>
      <w:proofErr w:type="gramStart"/>
      <w:r w:rsidRPr="005742AB">
        <w:rPr>
          <w:sz w:val="32"/>
          <w:szCs w:val="32"/>
        </w:rPr>
        <w:t>those file</w:t>
      </w:r>
      <w:proofErr w:type="gramEnd"/>
      <w:r w:rsidRPr="005742AB">
        <w:rPr>
          <w:sz w:val="32"/>
          <w:szCs w:val="32"/>
        </w:rPr>
        <w:t xml:space="preserve"> .</w:t>
      </w:r>
      <w:proofErr w:type="spellStart"/>
      <w:r w:rsidRPr="005742AB">
        <w:rPr>
          <w:sz w:val="32"/>
          <w:szCs w:val="32"/>
        </w:rPr>
        <w:t>json</w:t>
      </w:r>
      <w:proofErr w:type="spellEnd"/>
      <w:r w:rsidRPr="005742AB">
        <w:rPr>
          <w:sz w:val="32"/>
          <w:szCs w:val="32"/>
        </w:rPr>
        <w:t xml:space="preserve"> extension.</w:t>
      </w:r>
    </w:p>
    <w:p w14:paraId="6BE04261" w14:textId="77777777" w:rsidR="006A6B23" w:rsidRPr="006A6B23" w:rsidRDefault="006A6B23" w:rsidP="006A6B23"/>
    <w:sectPr w:rsidR="006A6B23" w:rsidRPr="006A6B2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2MjA3NjAzNLI0N7JQ0lEKTi0uzszPAykwrAUAQ91TMCwAAAA="/>
  </w:docVars>
  <w:rsids>
    <w:rsidRoot w:val="009666B1"/>
    <w:rsid w:val="00060FB5"/>
    <w:rsid w:val="005742AB"/>
    <w:rsid w:val="006A6B23"/>
    <w:rsid w:val="009666B1"/>
    <w:rsid w:val="00F50F4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EB304"/>
  <w15:chartTrackingRefBased/>
  <w15:docId w15:val="{8BACAECE-E9F9-4BCD-A451-B9D1FD459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A6B2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A6B2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A6B2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A6B2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A6B2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A6B23"/>
    <w:rPr>
      <w:rFonts w:asciiTheme="majorHAnsi" w:eastAsiaTheme="majorEastAsia" w:hAnsiTheme="majorHAnsi" w:cstheme="majorBidi"/>
      <w:i/>
      <w:iCs/>
      <w:color w:val="2F5496" w:themeColor="accent1" w:themeShade="BF"/>
    </w:rPr>
  </w:style>
  <w:style w:type="paragraph" w:styleId="Title">
    <w:name w:val="Title"/>
    <w:basedOn w:val="Normal"/>
    <w:next w:val="Normal"/>
    <w:link w:val="TitleChar"/>
    <w:uiPriority w:val="10"/>
    <w:qFormat/>
    <w:rsid w:val="006A6B2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6B23"/>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79</Words>
  <Characters>1024</Characters>
  <Application>Microsoft Office Word</Application>
  <DocSecurity>0</DocSecurity>
  <Lines>8</Lines>
  <Paragraphs>2</Paragraphs>
  <ScaleCrop>false</ScaleCrop>
  <Company/>
  <LinksUpToDate>false</LinksUpToDate>
  <CharactersWithSpaces>1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Upadhyay</dc:creator>
  <cp:keywords/>
  <dc:description/>
  <cp:lastModifiedBy>Abhishek Upadhyay</cp:lastModifiedBy>
  <cp:revision>8</cp:revision>
  <dcterms:created xsi:type="dcterms:W3CDTF">2022-10-15T15:18:00Z</dcterms:created>
  <dcterms:modified xsi:type="dcterms:W3CDTF">2022-10-15T15:25:00Z</dcterms:modified>
</cp:coreProperties>
</file>